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F47B56" w14:textId="37BC67FE" w:rsidR="006370C0" w:rsidRDefault="00051358" w:rsidP="00051358">
      <w:pPr>
        <w:ind w:firstLine="0"/>
      </w:pP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ய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ய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பத்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ன்ப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ய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க்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க்குற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னப்பூர்வமா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்மதத்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வித்துக்கொள்கிற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ய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ாஸ்பிட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ிற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ைவ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ச்ச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ோக்க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்யூ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ப்ப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ப்ப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ந்திரத்திலி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ை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ாஸ்பிட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்ப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ண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வர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ைவல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ெடி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்ரெ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்சிடெ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ிட்ட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்ட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்சி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ீழ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்ட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ச்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ிப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ரி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ள்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ழ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ச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டம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ெக்ஸ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ை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போ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டிலே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லா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டிலே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க்கலா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ப்ப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ாஸ்பிட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ள்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ப்ப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டம்ப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ட்ட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ில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ுட்ட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ெடிசன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ணு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ே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்ளோ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ெடிக்க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க்க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ொம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ூரத்திலி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க்க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ற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ிற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ூர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சி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்ராப்ள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ச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ச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வு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லா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ேனேஜ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ற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்ரூ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ட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ஐ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த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ேனேஜ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ச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வு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தற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ா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ல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ீ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ை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ள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ண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ற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மாலி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ள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வுண்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ற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ான்ச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்ர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்த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2  </w:t>
      </w:r>
      <w:r>
        <w:rPr>
          <w:rFonts w:ascii="Nirmala UI" w:eastAsia="Meera Inimai" w:hAnsi="Nirmala UI" w:cs="Nirmala UI"/>
        </w:rPr>
        <w:t>மண்த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ூர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ிசனத்திற்ககாண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ோ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யா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ிச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ம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ிச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த்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ிச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ிச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ண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ம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ிஷே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வ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த்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ுறதுக்காண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ம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ெய்வேதிய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சைப்படுற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ெய்வேதிய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யி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த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ளியோத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ங்க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த்த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ை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ர்த்தஜா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ஜ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ஜாமத்த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ெய்வேதிய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ோட்ட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லா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சி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டிச்சிருக்கு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lastRenderedPageBreak/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ொம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்ட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ஐஸ்கிரீ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ஜூ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ஐட்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ஜூ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ஐட்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ல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வுண்டர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ஜவுள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லா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லா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ளோ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க்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க்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ே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க்சன்ல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ி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2000 </w:t>
      </w:r>
      <w:r>
        <w:rPr>
          <w:rFonts w:ascii="Nirmala UI" w:eastAsia="Meera Inimai" w:hAnsi="Nirmala UI" w:cs="Nirmala UI"/>
        </w:rPr>
        <w:t>ரூபாய்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4000 </w:t>
      </w:r>
      <w:r>
        <w:rPr>
          <w:rFonts w:ascii="Nirmala UI" w:eastAsia="Meera Inimai" w:hAnsi="Nirmala UI" w:cs="Nirmala UI"/>
        </w:rPr>
        <w:t>ரூபாய்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5 </w:t>
      </w:r>
      <w:r>
        <w:rPr>
          <w:rFonts w:ascii="Nirmala UI" w:eastAsia="Meera Inimai" w:hAnsi="Nirmala UI" w:cs="Nirmala UI"/>
        </w:rPr>
        <w:t>ஆயிரத்திற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ஸ்ட்ல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ாயி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பாய்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ய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ட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ட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ழ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ொலைச்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ழுந்திட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ய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ய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ச்ச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டிதா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க்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ீழ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்ளோ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டித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ட்ட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டித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ச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ன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ர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்ளோ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ட்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ையன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ிற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ள்ளு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ஸ்கவு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ஸ்கவு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வ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ஸ்கவு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ற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ேனேஜ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ை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ச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ூ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ங்களூ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ங்களூ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டா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க்க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க்க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்கிட்ட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ன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ழ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ா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து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க்க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வர்மெ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்டி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ைவ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க்கி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டலா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ைவ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்டி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க்காந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ி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ுத்து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ை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ீ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ிக்க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ப்பா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வேண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ைவ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ீ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ற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ோ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ச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ூங்கி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ப்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வ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ைய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ஐ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ளா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ட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ற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்ள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ொம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க்க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ல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ல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ாம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ூ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்ட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ு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ச்ச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ன்னாடி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ரி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ர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ெடி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ூ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க்ஸ்பய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ன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ா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ள்ள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ரா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ப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ள்ள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ுவ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ருப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ற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ன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மாய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தும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க்கி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ிடு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ுத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தி</w:t>
      </w:r>
      <w:r>
        <w:rPr>
          <w:rFonts w:ascii="Meera Inimai" w:eastAsia="Meera Inimai" w:hAnsi="Meera Inimai" w:cs="Meera Inimai"/>
        </w:rPr>
        <w:t xml:space="preserve"> 15</w:t>
      </w:r>
      <w:r>
        <w:rPr>
          <w:rFonts w:ascii="Nirmala UI" w:eastAsia="Meera Inimai" w:hAnsi="Nirmala UI" w:cs="Nirmala UI"/>
        </w:rPr>
        <w:t>ஆ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த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நங்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ல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ரியும்பட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நங்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ன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துக்கீ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க்கலா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க்கி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ை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ஞ்ச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க்கி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ுறேன்</w:t>
      </w:r>
      <w:r>
        <w:rPr>
          <w:rFonts w:ascii="Meera Inimai" w:eastAsia="Meera Inimai" w:hAnsi="Meera Inimai" w:cs="Meera Inimai"/>
        </w:rPr>
        <w:t>.</w:t>
      </w:r>
    </w:p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Meera Inimai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sLA0MTA1NDI1srRU0lEKTi0uzszPAykwrAUAZZL36SwAAAA="/>
  </w:docVars>
  <w:rsids>
    <w:rsidRoot w:val="00051358"/>
    <w:rsid w:val="00051358"/>
    <w:rsid w:val="006370C0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BEBBE"/>
  <w15:chartTrackingRefBased/>
  <w15:docId w15:val="{C61ED534-B709-4BD8-8398-0360E2E4F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49</Words>
  <Characters>6550</Characters>
  <Application>Microsoft Office Word</Application>
  <DocSecurity>0</DocSecurity>
  <Lines>54</Lines>
  <Paragraphs>15</Paragraphs>
  <ScaleCrop>false</ScaleCrop>
  <Company/>
  <LinksUpToDate>false</LinksUpToDate>
  <CharactersWithSpaces>7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7:35:00Z</dcterms:created>
  <dcterms:modified xsi:type="dcterms:W3CDTF">2021-12-09T07:36:00Z</dcterms:modified>
</cp:coreProperties>
</file>